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FDC43" w14:textId="42573066" w:rsidR="00C4181E" w:rsidRPr="0026117C" w:rsidRDefault="00C4181E" w:rsidP="0026117C">
      <w:pPr>
        <w:jc w:val="center"/>
        <w:rPr>
          <w:rFonts w:asciiTheme="minorHAnsi" w:hAnsiTheme="minorHAnsi" w:cstheme="minorHAnsi"/>
          <w:szCs w:val="28"/>
          <w:u w:val="single"/>
        </w:rPr>
      </w:pPr>
      <w:r w:rsidRPr="0026117C">
        <w:rPr>
          <w:rFonts w:asciiTheme="minorHAnsi" w:hAnsiTheme="minorHAnsi" w:cstheme="minorHAnsi"/>
          <w:szCs w:val="28"/>
          <w:u w:val="single"/>
        </w:rPr>
        <w:t>Highlands Calendar and Preaching Schedule</w:t>
      </w:r>
    </w:p>
    <w:p w14:paraId="020A1DA6" w14:textId="77777777" w:rsidR="0026117C" w:rsidRDefault="0026117C" w:rsidP="00A55111">
      <w:pPr>
        <w:rPr>
          <w:b/>
          <w:sz w:val="24"/>
          <w:szCs w:val="24"/>
        </w:rPr>
      </w:pPr>
    </w:p>
    <w:p w14:paraId="5BDA2DC2" w14:textId="77777777" w:rsidR="00E92EF0" w:rsidRPr="0026117C" w:rsidRDefault="00A55111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b/>
          <w:sz w:val="22"/>
          <w:szCs w:val="22"/>
        </w:rPr>
        <w:t xml:space="preserve">January </w:t>
      </w:r>
      <w:r w:rsidRPr="0026117C">
        <w:rPr>
          <w:rFonts w:asciiTheme="minorHAnsi" w:hAnsiTheme="minorHAnsi" w:cstheme="minorHAnsi"/>
          <w:sz w:val="22"/>
          <w:szCs w:val="22"/>
        </w:rPr>
        <w:t xml:space="preserve">– </w:t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="002A3DD8" w:rsidRPr="0026117C">
        <w:rPr>
          <w:rFonts w:asciiTheme="minorHAnsi" w:hAnsiTheme="minorHAnsi" w:cstheme="minorHAnsi"/>
          <w:sz w:val="22"/>
          <w:szCs w:val="22"/>
        </w:rPr>
        <w:t>Series – Purpose – Life C</w:t>
      </w:r>
      <w:r w:rsidR="00E92EF0" w:rsidRPr="0026117C">
        <w:rPr>
          <w:rFonts w:asciiTheme="minorHAnsi" w:hAnsiTheme="minorHAnsi" w:cstheme="minorHAnsi"/>
          <w:sz w:val="22"/>
          <w:szCs w:val="22"/>
        </w:rPr>
        <w:t>hange</w:t>
      </w:r>
    </w:p>
    <w:p w14:paraId="5C1A4CBB" w14:textId="77777777" w:rsidR="00A55111" w:rsidRPr="0026117C" w:rsidRDefault="002A3DD8" w:rsidP="00D96F37">
      <w:pPr>
        <w:ind w:left="720" w:firstLine="720"/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>Event – 21 Days of P</w:t>
      </w:r>
      <w:r w:rsidR="00E92EF0" w:rsidRPr="0026117C">
        <w:rPr>
          <w:rFonts w:asciiTheme="minorHAnsi" w:hAnsiTheme="minorHAnsi" w:cstheme="minorHAnsi"/>
          <w:sz w:val="22"/>
          <w:szCs w:val="22"/>
        </w:rPr>
        <w:t>rayer (Prayer small groups)</w:t>
      </w:r>
    </w:p>
    <w:p w14:paraId="7D4BB9A5" w14:textId="59202878" w:rsidR="00E92EF0" w:rsidRPr="0026117C" w:rsidRDefault="008C4B14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 xml:space="preserve">            </w:t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="0026117C">
        <w:rPr>
          <w:rFonts w:asciiTheme="minorHAnsi" w:hAnsiTheme="minorHAnsi" w:cstheme="minorHAnsi"/>
          <w:sz w:val="22"/>
          <w:szCs w:val="22"/>
        </w:rPr>
        <w:tab/>
      </w:r>
      <w:r w:rsidR="002A3DD8" w:rsidRPr="0026117C">
        <w:rPr>
          <w:rFonts w:asciiTheme="minorHAnsi" w:hAnsiTheme="minorHAnsi" w:cstheme="minorHAnsi"/>
          <w:sz w:val="22"/>
          <w:szCs w:val="22"/>
        </w:rPr>
        <w:t xml:space="preserve">Small Groups – </w:t>
      </w:r>
      <w:r w:rsidR="00E92EF0" w:rsidRPr="0026117C">
        <w:rPr>
          <w:rFonts w:asciiTheme="minorHAnsi" w:hAnsiTheme="minorHAnsi" w:cstheme="minorHAnsi"/>
          <w:sz w:val="22"/>
          <w:szCs w:val="22"/>
        </w:rPr>
        <w:t>Launch small groups</w:t>
      </w:r>
      <w:r w:rsidR="002A3DD8" w:rsidRPr="0026117C">
        <w:rPr>
          <w:rFonts w:asciiTheme="minorHAnsi" w:hAnsiTheme="minorHAnsi" w:cstheme="minorHAnsi"/>
          <w:sz w:val="22"/>
          <w:szCs w:val="22"/>
        </w:rPr>
        <w:t xml:space="preserve"> (13 weeks)</w:t>
      </w:r>
    </w:p>
    <w:p w14:paraId="5D1DE241" w14:textId="77777777" w:rsidR="00402110" w:rsidRPr="0026117C" w:rsidRDefault="00402110" w:rsidP="00A55111">
      <w:pPr>
        <w:rPr>
          <w:rFonts w:asciiTheme="minorHAnsi" w:hAnsiTheme="minorHAnsi" w:cstheme="minorHAnsi"/>
          <w:b/>
          <w:sz w:val="22"/>
          <w:szCs w:val="22"/>
        </w:rPr>
      </w:pPr>
    </w:p>
    <w:p w14:paraId="5E7DC66E" w14:textId="77777777" w:rsidR="00E92EF0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b/>
          <w:sz w:val="22"/>
          <w:szCs w:val="22"/>
        </w:rPr>
        <w:t>February</w:t>
      </w:r>
      <w:r w:rsidRPr="0026117C">
        <w:rPr>
          <w:rFonts w:asciiTheme="minorHAnsi" w:hAnsiTheme="minorHAnsi" w:cstheme="minorHAnsi"/>
          <w:sz w:val="22"/>
          <w:szCs w:val="22"/>
        </w:rPr>
        <w:t xml:space="preserve"> – </w:t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="002A3DD8" w:rsidRPr="0026117C">
        <w:rPr>
          <w:rFonts w:asciiTheme="minorHAnsi" w:hAnsiTheme="minorHAnsi" w:cstheme="minorHAnsi"/>
          <w:sz w:val="22"/>
          <w:szCs w:val="22"/>
        </w:rPr>
        <w:t>Series – R</w:t>
      </w:r>
      <w:r w:rsidRPr="0026117C">
        <w:rPr>
          <w:rFonts w:asciiTheme="minorHAnsi" w:hAnsiTheme="minorHAnsi" w:cstheme="minorHAnsi"/>
          <w:sz w:val="22"/>
          <w:szCs w:val="22"/>
        </w:rPr>
        <w:t>elationships (Valentine’s Day)</w:t>
      </w:r>
    </w:p>
    <w:p w14:paraId="1A325C9B" w14:textId="77777777" w:rsidR="00960CDB" w:rsidRPr="0026117C" w:rsidRDefault="002A3DD8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ab/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="00960CDB" w:rsidRPr="0026117C">
        <w:rPr>
          <w:rFonts w:asciiTheme="minorHAnsi" w:hAnsiTheme="minorHAnsi" w:cstheme="minorHAnsi"/>
          <w:sz w:val="22"/>
          <w:szCs w:val="22"/>
        </w:rPr>
        <w:t>Anniversary Sunday – Vision Message</w:t>
      </w:r>
    </w:p>
    <w:p w14:paraId="19175657" w14:textId="77777777" w:rsidR="00960CDB" w:rsidRPr="0026117C" w:rsidRDefault="00960CDB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ab/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Pr="0026117C">
        <w:rPr>
          <w:rFonts w:asciiTheme="minorHAnsi" w:hAnsiTheme="minorHAnsi" w:cstheme="minorHAnsi"/>
          <w:sz w:val="22"/>
          <w:szCs w:val="22"/>
        </w:rPr>
        <w:t>Event – Dream Team Party</w:t>
      </w:r>
      <w:r w:rsidR="008F1092" w:rsidRPr="0026117C">
        <w:rPr>
          <w:rFonts w:asciiTheme="minorHAnsi" w:hAnsiTheme="minorHAnsi" w:cstheme="minorHAnsi"/>
          <w:sz w:val="22"/>
          <w:szCs w:val="22"/>
        </w:rPr>
        <w:t xml:space="preserve"> – Celebrate Dream Team</w:t>
      </w:r>
    </w:p>
    <w:p w14:paraId="2F580BA4" w14:textId="77777777" w:rsidR="00E92EF0" w:rsidRPr="0026117C" w:rsidRDefault="002A3DD8" w:rsidP="00D96F37">
      <w:pPr>
        <w:ind w:left="720" w:firstLine="720"/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>Event – Marriage C</w:t>
      </w:r>
      <w:r w:rsidR="00E92EF0" w:rsidRPr="0026117C">
        <w:rPr>
          <w:rFonts w:asciiTheme="minorHAnsi" w:hAnsiTheme="minorHAnsi" w:cstheme="minorHAnsi"/>
          <w:sz w:val="22"/>
          <w:szCs w:val="22"/>
        </w:rPr>
        <w:t>onference (Marriage small groups)</w:t>
      </w:r>
    </w:p>
    <w:p w14:paraId="5FC369B8" w14:textId="77777777" w:rsidR="00A55111" w:rsidRPr="0026117C" w:rsidRDefault="00A55111" w:rsidP="00A55111">
      <w:pPr>
        <w:rPr>
          <w:rFonts w:asciiTheme="minorHAnsi" w:hAnsiTheme="minorHAnsi" w:cstheme="minorHAnsi"/>
          <w:sz w:val="22"/>
          <w:szCs w:val="22"/>
        </w:rPr>
      </w:pPr>
    </w:p>
    <w:p w14:paraId="66BB9B32" w14:textId="77777777" w:rsidR="00E92EF0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b/>
          <w:sz w:val="22"/>
          <w:szCs w:val="22"/>
        </w:rPr>
        <w:t>March</w:t>
      </w:r>
      <w:r w:rsidR="00D16833" w:rsidRPr="0026117C">
        <w:rPr>
          <w:rFonts w:asciiTheme="minorHAnsi" w:hAnsiTheme="minorHAnsi" w:cstheme="minorHAnsi"/>
          <w:sz w:val="22"/>
          <w:szCs w:val="22"/>
        </w:rPr>
        <w:t xml:space="preserve"> – </w:t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="00D16833" w:rsidRPr="0026117C">
        <w:rPr>
          <w:rFonts w:asciiTheme="minorHAnsi" w:hAnsiTheme="minorHAnsi" w:cstheme="minorHAnsi"/>
          <w:sz w:val="22"/>
          <w:szCs w:val="22"/>
        </w:rPr>
        <w:t>P</w:t>
      </w:r>
      <w:r w:rsidRPr="0026117C">
        <w:rPr>
          <w:rFonts w:asciiTheme="minorHAnsi" w:hAnsiTheme="minorHAnsi" w:cstheme="minorHAnsi"/>
          <w:sz w:val="22"/>
          <w:szCs w:val="22"/>
        </w:rPr>
        <w:t xml:space="preserve">re-Easter series – </w:t>
      </w:r>
      <w:r w:rsidR="002A3DD8" w:rsidRPr="0026117C">
        <w:rPr>
          <w:rFonts w:asciiTheme="minorHAnsi" w:hAnsiTheme="minorHAnsi" w:cstheme="minorHAnsi"/>
          <w:sz w:val="22"/>
          <w:szCs w:val="22"/>
        </w:rPr>
        <w:t>Reaching Friends – Life of Christ – Book S</w:t>
      </w:r>
      <w:r w:rsidRPr="0026117C">
        <w:rPr>
          <w:rFonts w:asciiTheme="minorHAnsi" w:hAnsiTheme="minorHAnsi" w:cstheme="minorHAnsi"/>
          <w:sz w:val="22"/>
          <w:szCs w:val="22"/>
        </w:rPr>
        <w:t>tudies</w:t>
      </w:r>
    </w:p>
    <w:p w14:paraId="463DC7D2" w14:textId="77777777" w:rsidR="00E92EF0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</w:p>
    <w:p w14:paraId="4B27AA64" w14:textId="304B4D84" w:rsidR="00E92EF0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b/>
          <w:sz w:val="22"/>
          <w:szCs w:val="22"/>
        </w:rPr>
        <w:t>March/April</w:t>
      </w:r>
      <w:r w:rsidRPr="0026117C">
        <w:rPr>
          <w:rFonts w:asciiTheme="minorHAnsi" w:hAnsiTheme="minorHAnsi" w:cstheme="minorHAnsi"/>
          <w:sz w:val="22"/>
          <w:szCs w:val="22"/>
        </w:rPr>
        <w:t xml:space="preserve"> </w:t>
      </w:r>
      <w:r w:rsidR="001F5327">
        <w:rPr>
          <w:rFonts w:asciiTheme="minorHAnsi" w:hAnsiTheme="minorHAnsi" w:cstheme="minorHAnsi"/>
          <w:sz w:val="22"/>
          <w:szCs w:val="22"/>
        </w:rPr>
        <w:t xml:space="preserve">-  </w:t>
      </w:r>
      <w:r w:rsidRPr="0026117C">
        <w:rPr>
          <w:rFonts w:asciiTheme="minorHAnsi" w:hAnsiTheme="minorHAnsi" w:cstheme="minorHAnsi"/>
          <w:sz w:val="22"/>
          <w:szCs w:val="22"/>
        </w:rPr>
        <w:t xml:space="preserve"> Easter</w:t>
      </w:r>
    </w:p>
    <w:p w14:paraId="4BC095C5" w14:textId="77777777" w:rsidR="00E92EF0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</w:p>
    <w:p w14:paraId="363E7F6F" w14:textId="77777777" w:rsidR="002A3DD8" w:rsidRPr="0026117C" w:rsidRDefault="00E92EF0" w:rsidP="002A3DD8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b/>
          <w:sz w:val="22"/>
          <w:szCs w:val="22"/>
        </w:rPr>
        <w:t>April/May</w:t>
      </w:r>
      <w:r w:rsidR="00D16833" w:rsidRPr="0026117C">
        <w:rPr>
          <w:rFonts w:asciiTheme="minorHAnsi" w:hAnsiTheme="minorHAnsi" w:cstheme="minorHAnsi"/>
          <w:sz w:val="22"/>
          <w:szCs w:val="22"/>
        </w:rPr>
        <w:t xml:space="preserve"> – </w:t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="00D16833" w:rsidRPr="0026117C">
        <w:rPr>
          <w:rFonts w:asciiTheme="minorHAnsi" w:hAnsiTheme="minorHAnsi" w:cstheme="minorHAnsi"/>
          <w:sz w:val="22"/>
          <w:szCs w:val="22"/>
        </w:rPr>
        <w:t>P</w:t>
      </w:r>
      <w:r w:rsidR="002A3DD8" w:rsidRPr="0026117C">
        <w:rPr>
          <w:rFonts w:asciiTheme="minorHAnsi" w:hAnsiTheme="minorHAnsi" w:cstheme="minorHAnsi"/>
          <w:sz w:val="22"/>
          <w:szCs w:val="22"/>
        </w:rPr>
        <w:t>ost-Easter series – A</w:t>
      </w:r>
      <w:r w:rsidRPr="0026117C">
        <w:rPr>
          <w:rFonts w:asciiTheme="minorHAnsi" w:hAnsiTheme="minorHAnsi" w:cstheme="minorHAnsi"/>
          <w:sz w:val="22"/>
          <w:szCs w:val="22"/>
        </w:rPr>
        <w:t>nything that answer</w:t>
      </w:r>
      <w:r w:rsidR="002A3DD8" w:rsidRPr="0026117C">
        <w:rPr>
          <w:rFonts w:asciiTheme="minorHAnsi" w:hAnsiTheme="minorHAnsi" w:cstheme="minorHAnsi"/>
          <w:sz w:val="22"/>
          <w:szCs w:val="22"/>
        </w:rPr>
        <w:t>s questions people are asking</w:t>
      </w:r>
    </w:p>
    <w:p w14:paraId="4DB8C5F3" w14:textId="3D97E1FD" w:rsidR="00E92EF0" w:rsidRPr="0026117C" w:rsidRDefault="00E92EF0" w:rsidP="00786E8D">
      <w:pPr>
        <w:ind w:left="720" w:firstLine="720"/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>Holy Spirit – What’s God’s Will? – End Times</w:t>
      </w:r>
    </w:p>
    <w:p w14:paraId="7D03CF80" w14:textId="70342E09" w:rsidR="00402110" w:rsidRPr="0026117C" w:rsidRDefault="00D96F37" w:rsidP="002A3DD8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ab/>
      </w:r>
      <w:r w:rsidRPr="0026117C">
        <w:rPr>
          <w:rFonts w:asciiTheme="minorHAnsi" w:hAnsiTheme="minorHAnsi" w:cstheme="minorHAnsi"/>
          <w:sz w:val="22"/>
          <w:szCs w:val="22"/>
        </w:rPr>
        <w:tab/>
      </w:r>
      <w:r w:rsidR="00F37266" w:rsidRPr="0026117C">
        <w:rPr>
          <w:rFonts w:asciiTheme="minorHAnsi" w:hAnsiTheme="minorHAnsi" w:cstheme="minorHAnsi"/>
          <w:sz w:val="22"/>
          <w:szCs w:val="22"/>
        </w:rPr>
        <w:t>Event – Freedom</w:t>
      </w:r>
      <w:r w:rsidR="00D16833" w:rsidRPr="0026117C">
        <w:rPr>
          <w:rFonts w:asciiTheme="minorHAnsi" w:hAnsiTheme="minorHAnsi" w:cstheme="minorHAnsi"/>
          <w:sz w:val="22"/>
          <w:szCs w:val="22"/>
        </w:rPr>
        <w:t xml:space="preserve"> Conference</w:t>
      </w:r>
      <w:r w:rsidR="00C4181E" w:rsidRPr="0026117C">
        <w:rPr>
          <w:rFonts w:asciiTheme="minorHAnsi" w:hAnsiTheme="minorHAnsi" w:cstheme="minorHAnsi"/>
          <w:sz w:val="22"/>
          <w:szCs w:val="22"/>
        </w:rPr>
        <w:t xml:space="preserve"> (Freedom small groups)</w:t>
      </w:r>
    </w:p>
    <w:p w14:paraId="163C5066" w14:textId="77777777" w:rsidR="00402110" w:rsidRPr="0026117C" w:rsidRDefault="00402110" w:rsidP="002A3DD8">
      <w:pPr>
        <w:rPr>
          <w:rFonts w:asciiTheme="minorHAnsi" w:hAnsiTheme="minorHAnsi" w:cstheme="minorHAnsi"/>
          <w:b/>
          <w:sz w:val="22"/>
          <w:szCs w:val="22"/>
        </w:rPr>
      </w:pPr>
    </w:p>
    <w:p w14:paraId="22E505F0" w14:textId="705F5481" w:rsidR="00402110" w:rsidRPr="0026117C" w:rsidRDefault="002A3DD8" w:rsidP="002A3DD8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b/>
          <w:sz w:val="22"/>
          <w:szCs w:val="22"/>
        </w:rPr>
        <w:t xml:space="preserve">June </w:t>
      </w:r>
      <w:r w:rsidRPr="0026117C">
        <w:rPr>
          <w:rFonts w:asciiTheme="minorHAnsi" w:hAnsiTheme="minorHAnsi" w:cstheme="minorHAnsi"/>
          <w:sz w:val="22"/>
          <w:szCs w:val="22"/>
        </w:rPr>
        <w:t xml:space="preserve">– </w:t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="0026117C">
        <w:rPr>
          <w:rFonts w:asciiTheme="minorHAnsi" w:hAnsiTheme="minorHAnsi" w:cstheme="minorHAnsi"/>
          <w:sz w:val="22"/>
          <w:szCs w:val="22"/>
        </w:rPr>
        <w:tab/>
      </w:r>
      <w:r w:rsidR="00D96F37" w:rsidRPr="0026117C">
        <w:rPr>
          <w:rFonts w:asciiTheme="minorHAnsi" w:hAnsiTheme="minorHAnsi" w:cstheme="minorHAnsi"/>
          <w:sz w:val="22"/>
          <w:szCs w:val="22"/>
        </w:rPr>
        <w:t xml:space="preserve">Summer </w:t>
      </w:r>
      <w:r w:rsidRPr="0026117C">
        <w:rPr>
          <w:rFonts w:asciiTheme="minorHAnsi" w:hAnsiTheme="minorHAnsi" w:cstheme="minorHAnsi"/>
          <w:sz w:val="22"/>
          <w:szCs w:val="22"/>
        </w:rPr>
        <w:t xml:space="preserve">Series – guest speakers – pastoral messages – </w:t>
      </w:r>
    </w:p>
    <w:p w14:paraId="47219A75" w14:textId="77777777" w:rsidR="00C4181E" w:rsidRPr="0026117C" w:rsidRDefault="00C4181E" w:rsidP="00402110">
      <w:pPr>
        <w:ind w:left="720" w:firstLine="720"/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>Book studies</w:t>
      </w:r>
      <w:r w:rsidR="002A3DD8" w:rsidRPr="0026117C">
        <w:rPr>
          <w:rFonts w:asciiTheme="minorHAnsi" w:hAnsiTheme="minorHAnsi" w:cstheme="minorHAnsi"/>
          <w:sz w:val="22"/>
          <w:szCs w:val="22"/>
        </w:rPr>
        <w:t xml:space="preserve"> – Character development</w:t>
      </w:r>
    </w:p>
    <w:p w14:paraId="6F2F6546" w14:textId="77777777" w:rsidR="00E92EF0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ab/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="002A3DD8" w:rsidRPr="0026117C">
        <w:rPr>
          <w:rFonts w:asciiTheme="minorHAnsi" w:hAnsiTheme="minorHAnsi" w:cstheme="minorHAnsi"/>
          <w:sz w:val="22"/>
          <w:szCs w:val="22"/>
        </w:rPr>
        <w:t>Small Groups</w:t>
      </w:r>
      <w:r w:rsidRPr="0026117C">
        <w:rPr>
          <w:rFonts w:asciiTheme="minorHAnsi" w:hAnsiTheme="minorHAnsi" w:cstheme="minorHAnsi"/>
          <w:sz w:val="22"/>
          <w:szCs w:val="22"/>
        </w:rPr>
        <w:t xml:space="preserve"> – launch summer small groups</w:t>
      </w:r>
      <w:r w:rsidR="002A3DD8" w:rsidRPr="0026117C">
        <w:rPr>
          <w:rFonts w:asciiTheme="minorHAnsi" w:hAnsiTheme="minorHAnsi" w:cstheme="minorHAnsi"/>
          <w:sz w:val="22"/>
          <w:szCs w:val="22"/>
        </w:rPr>
        <w:t xml:space="preserve"> (6 weeks)</w:t>
      </w:r>
    </w:p>
    <w:p w14:paraId="084D286B" w14:textId="77777777" w:rsidR="00E92EF0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</w:p>
    <w:p w14:paraId="13143943" w14:textId="77777777" w:rsidR="00E92EF0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b/>
          <w:sz w:val="22"/>
          <w:szCs w:val="22"/>
        </w:rPr>
        <w:t>July</w:t>
      </w:r>
      <w:r w:rsidRPr="0026117C">
        <w:rPr>
          <w:rFonts w:asciiTheme="minorHAnsi" w:hAnsiTheme="minorHAnsi" w:cstheme="minorHAnsi"/>
          <w:sz w:val="22"/>
          <w:szCs w:val="22"/>
        </w:rPr>
        <w:t xml:space="preserve"> – </w:t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="002A3DD8" w:rsidRPr="0026117C">
        <w:rPr>
          <w:rFonts w:asciiTheme="minorHAnsi" w:hAnsiTheme="minorHAnsi" w:cstheme="minorHAnsi"/>
          <w:sz w:val="22"/>
          <w:szCs w:val="22"/>
        </w:rPr>
        <w:t>Series – Making a Difference – Dreams – Change Your World</w:t>
      </w:r>
    </w:p>
    <w:p w14:paraId="09E56F26" w14:textId="77777777" w:rsidR="002A3DD8" w:rsidRPr="0026117C" w:rsidRDefault="002A3DD8" w:rsidP="002A3DD8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ab/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Pr="0026117C">
        <w:rPr>
          <w:rFonts w:asciiTheme="minorHAnsi" w:hAnsiTheme="minorHAnsi" w:cstheme="minorHAnsi"/>
          <w:sz w:val="22"/>
          <w:szCs w:val="22"/>
        </w:rPr>
        <w:t>Event – Summer Blast Children’s Conference</w:t>
      </w:r>
    </w:p>
    <w:p w14:paraId="41E5B3EF" w14:textId="0C909A52" w:rsidR="00D16833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ab/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Pr="0026117C">
        <w:rPr>
          <w:rFonts w:asciiTheme="minorHAnsi" w:hAnsiTheme="minorHAnsi" w:cstheme="minorHAnsi"/>
          <w:sz w:val="22"/>
          <w:szCs w:val="22"/>
        </w:rPr>
        <w:t>Event – S</w:t>
      </w:r>
      <w:r w:rsidR="0026117C">
        <w:rPr>
          <w:rFonts w:asciiTheme="minorHAnsi" w:hAnsiTheme="minorHAnsi" w:cstheme="minorHAnsi"/>
          <w:sz w:val="22"/>
          <w:szCs w:val="22"/>
        </w:rPr>
        <w:t>erve</w:t>
      </w:r>
      <w:r w:rsidRPr="0026117C">
        <w:rPr>
          <w:rFonts w:asciiTheme="minorHAnsi" w:hAnsiTheme="minorHAnsi" w:cstheme="minorHAnsi"/>
          <w:sz w:val="22"/>
          <w:szCs w:val="22"/>
        </w:rPr>
        <w:t xml:space="preserve"> Day (Outreach small groups)</w:t>
      </w:r>
    </w:p>
    <w:p w14:paraId="2434BB55" w14:textId="3CB484D1" w:rsidR="00E92EF0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ab/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Pr="0026117C">
        <w:rPr>
          <w:rFonts w:asciiTheme="minorHAnsi" w:hAnsiTheme="minorHAnsi" w:cstheme="minorHAnsi"/>
          <w:sz w:val="22"/>
          <w:szCs w:val="22"/>
        </w:rPr>
        <w:t>Event – M</w:t>
      </w:r>
      <w:r w:rsidR="0026117C">
        <w:rPr>
          <w:rFonts w:asciiTheme="minorHAnsi" w:hAnsiTheme="minorHAnsi" w:cstheme="minorHAnsi"/>
          <w:sz w:val="22"/>
          <w:szCs w:val="22"/>
        </w:rPr>
        <w:t>otion</w:t>
      </w:r>
      <w:r w:rsidRPr="0026117C">
        <w:rPr>
          <w:rFonts w:asciiTheme="minorHAnsi" w:hAnsiTheme="minorHAnsi" w:cstheme="minorHAnsi"/>
          <w:sz w:val="22"/>
          <w:szCs w:val="22"/>
        </w:rPr>
        <w:t xml:space="preserve"> Student Conference (Student small groups)</w:t>
      </w:r>
    </w:p>
    <w:p w14:paraId="1BAFE940" w14:textId="77777777" w:rsidR="00402110" w:rsidRPr="0026117C" w:rsidRDefault="00402110" w:rsidP="00A55111">
      <w:pPr>
        <w:rPr>
          <w:rFonts w:asciiTheme="minorHAnsi" w:hAnsiTheme="minorHAnsi" w:cstheme="minorHAnsi"/>
          <w:b/>
          <w:sz w:val="22"/>
          <w:szCs w:val="22"/>
        </w:rPr>
      </w:pPr>
    </w:p>
    <w:p w14:paraId="4693EE14" w14:textId="77777777" w:rsidR="00E92EF0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b/>
          <w:sz w:val="22"/>
          <w:szCs w:val="22"/>
        </w:rPr>
        <w:t>August</w:t>
      </w:r>
      <w:r w:rsidRPr="0026117C">
        <w:rPr>
          <w:rFonts w:asciiTheme="minorHAnsi" w:hAnsiTheme="minorHAnsi" w:cstheme="minorHAnsi"/>
          <w:sz w:val="22"/>
          <w:szCs w:val="22"/>
        </w:rPr>
        <w:t xml:space="preserve"> – </w:t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="002A3DD8" w:rsidRPr="0026117C">
        <w:rPr>
          <w:rFonts w:asciiTheme="minorHAnsi" w:hAnsiTheme="minorHAnsi" w:cstheme="minorHAnsi"/>
          <w:sz w:val="22"/>
          <w:szCs w:val="22"/>
        </w:rPr>
        <w:t>Series – S</w:t>
      </w:r>
      <w:r w:rsidRPr="0026117C">
        <w:rPr>
          <w:rFonts w:asciiTheme="minorHAnsi" w:hAnsiTheme="minorHAnsi" w:cstheme="minorHAnsi"/>
          <w:sz w:val="22"/>
          <w:szCs w:val="22"/>
        </w:rPr>
        <w:t xml:space="preserve">piritual series – get </w:t>
      </w:r>
      <w:r w:rsidR="002A3DD8" w:rsidRPr="0026117C">
        <w:rPr>
          <w:rFonts w:asciiTheme="minorHAnsi" w:hAnsiTheme="minorHAnsi" w:cstheme="minorHAnsi"/>
          <w:sz w:val="22"/>
          <w:szCs w:val="22"/>
        </w:rPr>
        <w:t>them out of the summer slump – Worship – P</w:t>
      </w:r>
      <w:r w:rsidRPr="0026117C">
        <w:rPr>
          <w:rFonts w:asciiTheme="minorHAnsi" w:hAnsiTheme="minorHAnsi" w:cstheme="minorHAnsi"/>
          <w:sz w:val="22"/>
          <w:szCs w:val="22"/>
        </w:rPr>
        <w:t>rayer</w:t>
      </w:r>
    </w:p>
    <w:p w14:paraId="34214717" w14:textId="77777777" w:rsidR="00E92EF0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ab/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Pr="0026117C">
        <w:rPr>
          <w:rFonts w:asciiTheme="minorHAnsi" w:hAnsiTheme="minorHAnsi" w:cstheme="minorHAnsi"/>
          <w:sz w:val="22"/>
          <w:szCs w:val="22"/>
        </w:rPr>
        <w:t>Event – 21 Days of Prayer (Prayer small groups)</w:t>
      </w:r>
    </w:p>
    <w:p w14:paraId="7BB0FE51" w14:textId="77777777" w:rsidR="00960CDB" w:rsidRPr="0026117C" w:rsidRDefault="00960CDB" w:rsidP="00960CDB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ab/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Pr="0026117C">
        <w:rPr>
          <w:rFonts w:asciiTheme="minorHAnsi" w:hAnsiTheme="minorHAnsi" w:cstheme="minorHAnsi"/>
          <w:sz w:val="22"/>
          <w:szCs w:val="22"/>
        </w:rPr>
        <w:t>Event – Team Night</w:t>
      </w:r>
      <w:r w:rsidR="008F1092" w:rsidRPr="0026117C">
        <w:rPr>
          <w:rFonts w:asciiTheme="minorHAnsi" w:hAnsiTheme="minorHAnsi" w:cstheme="minorHAnsi"/>
          <w:sz w:val="22"/>
          <w:szCs w:val="22"/>
        </w:rPr>
        <w:t xml:space="preserve"> – provide vision and celebration for Dream Team</w:t>
      </w:r>
    </w:p>
    <w:p w14:paraId="501955C5" w14:textId="77777777" w:rsidR="00960CDB" w:rsidRPr="0026117C" w:rsidRDefault="00960CDB" w:rsidP="00960CDB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ab/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Pr="0026117C">
        <w:rPr>
          <w:rFonts w:asciiTheme="minorHAnsi" w:hAnsiTheme="minorHAnsi" w:cstheme="minorHAnsi"/>
          <w:sz w:val="22"/>
          <w:szCs w:val="22"/>
        </w:rPr>
        <w:t>Event – Men’s Conference/Men’s Night (Men’s small groups)</w:t>
      </w:r>
    </w:p>
    <w:p w14:paraId="76FC5994" w14:textId="77777777" w:rsidR="00E92EF0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</w:p>
    <w:p w14:paraId="4F72E1F1" w14:textId="62C0ADB8" w:rsidR="002A3DD8" w:rsidRPr="0026117C" w:rsidRDefault="00E92EF0" w:rsidP="002A3DD8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b/>
          <w:sz w:val="22"/>
          <w:szCs w:val="22"/>
        </w:rPr>
        <w:t>September</w:t>
      </w:r>
      <w:r w:rsidRPr="0026117C">
        <w:rPr>
          <w:rFonts w:asciiTheme="minorHAnsi" w:hAnsiTheme="minorHAnsi" w:cstheme="minorHAnsi"/>
          <w:sz w:val="22"/>
          <w:szCs w:val="22"/>
        </w:rPr>
        <w:t xml:space="preserve"> – </w:t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="002A3DD8" w:rsidRPr="0026117C">
        <w:rPr>
          <w:rFonts w:asciiTheme="minorHAnsi" w:hAnsiTheme="minorHAnsi" w:cstheme="minorHAnsi"/>
          <w:sz w:val="22"/>
          <w:szCs w:val="22"/>
        </w:rPr>
        <w:t>Series – evangelistic</w:t>
      </w:r>
      <w:r w:rsidRPr="0026117C">
        <w:rPr>
          <w:rFonts w:asciiTheme="minorHAnsi" w:hAnsiTheme="minorHAnsi" w:cstheme="minorHAnsi"/>
          <w:sz w:val="22"/>
          <w:szCs w:val="22"/>
        </w:rPr>
        <w:t xml:space="preserve"> – attract visitors</w:t>
      </w:r>
      <w:r w:rsidR="002A3DD8" w:rsidRPr="0026117C">
        <w:rPr>
          <w:rFonts w:asciiTheme="minorHAnsi" w:hAnsiTheme="minorHAnsi" w:cstheme="minorHAnsi"/>
          <w:sz w:val="22"/>
          <w:szCs w:val="22"/>
        </w:rPr>
        <w:t xml:space="preserve"> – “You Asked </w:t>
      </w:r>
      <w:r w:rsidR="00786E8D" w:rsidRPr="0026117C">
        <w:rPr>
          <w:rFonts w:asciiTheme="minorHAnsi" w:hAnsiTheme="minorHAnsi" w:cstheme="minorHAnsi"/>
          <w:sz w:val="22"/>
          <w:szCs w:val="22"/>
        </w:rPr>
        <w:t>for</w:t>
      </w:r>
      <w:r w:rsidR="002A3DD8" w:rsidRPr="0026117C">
        <w:rPr>
          <w:rFonts w:asciiTheme="minorHAnsi" w:hAnsiTheme="minorHAnsi" w:cstheme="minorHAnsi"/>
          <w:sz w:val="22"/>
          <w:szCs w:val="22"/>
        </w:rPr>
        <w:t xml:space="preserve"> It”</w:t>
      </w:r>
    </w:p>
    <w:p w14:paraId="0552C182" w14:textId="77777777" w:rsidR="00E92EF0" w:rsidRPr="0026117C" w:rsidRDefault="00E92EF0" w:rsidP="00A55111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ab/>
      </w:r>
      <w:r w:rsidR="00D96F37" w:rsidRPr="0026117C">
        <w:rPr>
          <w:rFonts w:asciiTheme="minorHAnsi" w:hAnsiTheme="minorHAnsi" w:cstheme="minorHAnsi"/>
          <w:sz w:val="22"/>
          <w:szCs w:val="22"/>
        </w:rPr>
        <w:tab/>
      </w:r>
      <w:r w:rsidR="002A3DD8" w:rsidRPr="0026117C">
        <w:rPr>
          <w:rFonts w:asciiTheme="minorHAnsi" w:hAnsiTheme="minorHAnsi" w:cstheme="minorHAnsi"/>
          <w:sz w:val="22"/>
          <w:szCs w:val="22"/>
        </w:rPr>
        <w:t>Small Groups – launch f</w:t>
      </w:r>
      <w:r w:rsidRPr="0026117C">
        <w:rPr>
          <w:rFonts w:asciiTheme="minorHAnsi" w:hAnsiTheme="minorHAnsi" w:cstheme="minorHAnsi"/>
          <w:sz w:val="22"/>
          <w:szCs w:val="22"/>
        </w:rPr>
        <w:t>all small groups</w:t>
      </w:r>
      <w:r w:rsidR="002A3DD8" w:rsidRPr="0026117C">
        <w:rPr>
          <w:rFonts w:asciiTheme="minorHAnsi" w:hAnsiTheme="minorHAnsi" w:cstheme="minorHAnsi"/>
          <w:sz w:val="22"/>
          <w:szCs w:val="22"/>
        </w:rPr>
        <w:t xml:space="preserve"> (13 weeks)</w:t>
      </w:r>
    </w:p>
    <w:p w14:paraId="52D63B5E" w14:textId="77777777" w:rsidR="00C4181E" w:rsidRPr="0026117C" w:rsidRDefault="00C4181E" w:rsidP="00A55111">
      <w:pPr>
        <w:rPr>
          <w:rFonts w:asciiTheme="minorHAnsi" w:hAnsiTheme="minorHAnsi" w:cstheme="minorHAnsi"/>
          <w:sz w:val="22"/>
          <w:szCs w:val="22"/>
        </w:rPr>
      </w:pPr>
    </w:p>
    <w:p w14:paraId="4E9DC153" w14:textId="1E8DAD4D" w:rsidR="0026117C" w:rsidRPr="0026117C" w:rsidRDefault="0026117C" w:rsidP="0026117C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b/>
          <w:sz w:val="22"/>
          <w:szCs w:val="22"/>
        </w:rPr>
        <w:t>October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26117C">
        <w:rPr>
          <w:rFonts w:asciiTheme="minorHAnsi" w:hAnsiTheme="minorHAnsi" w:cstheme="minorHAnsi"/>
          <w:sz w:val="22"/>
          <w:szCs w:val="22"/>
        </w:rPr>
        <w:t>–</w:t>
      </w:r>
      <w:r w:rsidR="001F5327">
        <w:rPr>
          <w:rFonts w:asciiTheme="minorHAnsi" w:hAnsiTheme="minorHAnsi" w:cstheme="minorHAnsi"/>
          <w:sz w:val="22"/>
          <w:szCs w:val="22"/>
        </w:rPr>
        <w:tab/>
      </w:r>
      <w:r w:rsidRPr="0026117C">
        <w:rPr>
          <w:rFonts w:asciiTheme="minorHAnsi" w:hAnsiTheme="minorHAnsi" w:cstheme="minorHAnsi"/>
          <w:sz w:val="22"/>
          <w:szCs w:val="22"/>
        </w:rPr>
        <w:t>Series – Generosity/giving series – Compassion – Missions</w:t>
      </w:r>
    </w:p>
    <w:p w14:paraId="150E7BD3" w14:textId="152ADED0" w:rsidR="0026117C" w:rsidRPr="0026117C" w:rsidRDefault="0026117C" w:rsidP="0026117C">
      <w:pPr>
        <w:ind w:left="72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  </w:t>
      </w:r>
      <w:r w:rsidRPr="0026117C">
        <w:rPr>
          <w:rFonts w:asciiTheme="minorHAnsi" w:hAnsiTheme="minorHAnsi" w:cstheme="minorHAnsi"/>
          <w:sz w:val="22"/>
          <w:szCs w:val="22"/>
        </w:rPr>
        <w:t xml:space="preserve"> Event – Women’s Conference (Women’s small groups)</w:t>
      </w:r>
    </w:p>
    <w:p w14:paraId="0D047E26" w14:textId="77777777" w:rsidR="0026117C" w:rsidRPr="0026117C" w:rsidRDefault="0026117C" w:rsidP="0026117C">
      <w:pPr>
        <w:rPr>
          <w:rFonts w:asciiTheme="minorHAnsi" w:hAnsiTheme="minorHAnsi" w:cstheme="minorHAnsi"/>
          <w:b/>
          <w:sz w:val="22"/>
          <w:szCs w:val="22"/>
        </w:rPr>
      </w:pPr>
    </w:p>
    <w:p w14:paraId="006821FE" w14:textId="38F23D48" w:rsidR="0026117C" w:rsidRPr="0026117C" w:rsidRDefault="0026117C" w:rsidP="0026117C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b/>
          <w:sz w:val="22"/>
          <w:szCs w:val="22"/>
        </w:rPr>
        <w:t>November</w:t>
      </w:r>
      <w:r w:rsidRPr="0026117C">
        <w:rPr>
          <w:rFonts w:asciiTheme="minorHAnsi" w:hAnsiTheme="minorHAnsi" w:cstheme="minorHAnsi"/>
          <w:sz w:val="22"/>
          <w:szCs w:val="22"/>
        </w:rPr>
        <w:t xml:space="preserve"> –</w:t>
      </w:r>
      <w:r w:rsidR="001F5327">
        <w:rPr>
          <w:rFonts w:asciiTheme="minorHAnsi" w:hAnsiTheme="minorHAnsi" w:cstheme="minorHAnsi"/>
          <w:sz w:val="22"/>
          <w:szCs w:val="22"/>
        </w:rPr>
        <w:tab/>
      </w:r>
      <w:r w:rsidRPr="0026117C">
        <w:rPr>
          <w:rFonts w:asciiTheme="minorHAnsi" w:hAnsiTheme="minorHAnsi" w:cstheme="minorHAnsi"/>
          <w:sz w:val="22"/>
          <w:szCs w:val="22"/>
        </w:rPr>
        <w:t>Series – At the Movies – evangelistic series</w:t>
      </w:r>
    </w:p>
    <w:p w14:paraId="35ECCADE" w14:textId="77777777" w:rsidR="0026117C" w:rsidRPr="0026117C" w:rsidRDefault="0026117C" w:rsidP="001F5327">
      <w:pPr>
        <w:ind w:left="720" w:firstLine="720"/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>(This helps attendance during a low attendance time by using our most popular series)</w:t>
      </w:r>
    </w:p>
    <w:p w14:paraId="582F65F7" w14:textId="27187F13" w:rsidR="0026117C" w:rsidRDefault="0026117C" w:rsidP="001F5327">
      <w:pPr>
        <w:ind w:left="720" w:firstLine="720"/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>Event – Freedom Conference (Freedom small groups)</w:t>
      </w:r>
      <w:r w:rsidRPr="0026117C">
        <w:rPr>
          <w:rFonts w:asciiTheme="minorHAnsi" w:hAnsiTheme="minorHAnsi" w:cstheme="minorHAnsi"/>
          <w:sz w:val="22"/>
          <w:szCs w:val="22"/>
        </w:rPr>
        <w:tab/>
      </w:r>
    </w:p>
    <w:p w14:paraId="3EB9E3C0" w14:textId="77777777" w:rsidR="0026117C" w:rsidRPr="0026117C" w:rsidRDefault="0026117C" w:rsidP="0026117C">
      <w:pPr>
        <w:ind w:left="2160"/>
        <w:rPr>
          <w:rFonts w:asciiTheme="minorHAnsi" w:hAnsiTheme="minorHAnsi" w:cstheme="minorHAnsi"/>
          <w:sz w:val="22"/>
          <w:szCs w:val="22"/>
        </w:rPr>
      </w:pPr>
    </w:p>
    <w:p w14:paraId="468232F2" w14:textId="77777777" w:rsidR="0026117C" w:rsidRPr="0026117C" w:rsidRDefault="0026117C" w:rsidP="0026117C">
      <w:pPr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b/>
          <w:sz w:val="22"/>
          <w:szCs w:val="22"/>
        </w:rPr>
        <w:t>December</w:t>
      </w:r>
      <w:r w:rsidRPr="0026117C">
        <w:rPr>
          <w:rFonts w:asciiTheme="minorHAnsi" w:hAnsiTheme="minorHAnsi" w:cstheme="minorHAnsi"/>
          <w:sz w:val="22"/>
          <w:szCs w:val="22"/>
        </w:rPr>
        <w:t xml:space="preserve"> – </w:t>
      </w:r>
      <w:r w:rsidRPr="0026117C">
        <w:rPr>
          <w:rFonts w:asciiTheme="minorHAnsi" w:hAnsiTheme="minorHAnsi" w:cstheme="minorHAnsi"/>
          <w:sz w:val="22"/>
          <w:szCs w:val="22"/>
        </w:rPr>
        <w:tab/>
        <w:t xml:space="preserve">Series – Felt need series – place where people hurt - </w:t>
      </w:r>
    </w:p>
    <w:p w14:paraId="0BE9497B" w14:textId="77777777" w:rsidR="0026117C" w:rsidRPr="0026117C" w:rsidRDefault="0026117C" w:rsidP="0026117C">
      <w:pPr>
        <w:ind w:left="720" w:firstLine="720"/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>Legacy Series – Focused on church’s generosity - Catalyst for Legacy offering.</w:t>
      </w:r>
      <w:r w:rsidRPr="0026117C">
        <w:rPr>
          <w:rFonts w:asciiTheme="minorHAnsi" w:hAnsiTheme="minorHAnsi" w:cstheme="minorHAnsi"/>
          <w:sz w:val="22"/>
          <w:szCs w:val="22"/>
        </w:rPr>
        <w:tab/>
      </w:r>
    </w:p>
    <w:p w14:paraId="0FB4A5D0" w14:textId="77777777" w:rsidR="0026117C" w:rsidRPr="0026117C" w:rsidRDefault="0026117C" w:rsidP="0026117C">
      <w:pPr>
        <w:ind w:left="720" w:firstLine="720"/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>Event – A Highlands Christmas (Week of Christmas Services)</w:t>
      </w:r>
    </w:p>
    <w:p w14:paraId="2049E3E6" w14:textId="77777777" w:rsidR="0026117C" w:rsidRPr="0026117C" w:rsidRDefault="0026117C" w:rsidP="0026117C">
      <w:pPr>
        <w:ind w:left="720" w:firstLine="720"/>
        <w:rPr>
          <w:rFonts w:asciiTheme="minorHAnsi" w:hAnsiTheme="minorHAnsi" w:cstheme="minorHAnsi"/>
          <w:sz w:val="22"/>
          <w:szCs w:val="22"/>
        </w:rPr>
      </w:pPr>
      <w:r w:rsidRPr="0026117C">
        <w:rPr>
          <w:rFonts w:asciiTheme="minorHAnsi" w:hAnsiTheme="minorHAnsi" w:cstheme="minorHAnsi"/>
          <w:sz w:val="22"/>
          <w:szCs w:val="22"/>
        </w:rPr>
        <w:t>Last Sunday – Year-In-Review, Vision for the Future</w:t>
      </w:r>
    </w:p>
    <w:sectPr w:rsidR="0026117C" w:rsidRPr="0026117C" w:rsidSect="00B964DE">
      <w:pgSz w:w="12240" w:h="15840"/>
      <w:pgMar w:top="1440" w:right="1440" w:bottom="1440" w:left="144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MM_400 RG 600 NO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DYxsjQzNLEwNjNS0lEKTi0uzszPAykwqgUAPMluaSwAAAA="/>
  </w:docVars>
  <w:rsids>
    <w:rsidRoot w:val="00A55111"/>
    <w:rsid w:val="001F5327"/>
    <w:rsid w:val="0026117C"/>
    <w:rsid w:val="002A3DD8"/>
    <w:rsid w:val="002E76D7"/>
    <w:rsid w:val="00402110"/>
    <w:rsid w:val="004839AE"/>
    <w:rsid w:val="006C47CE"/>
    <w:rsid w:val="00786E8D"/>
    <w:rsid w:val="008C4B14"/>
    <w:rsid w:val="008F1092"/>
    <w:rsid w:val="00960CDB"/>
    <w:rsid w:val="00A55111"/>
    <w:rsid w:val="00AB149A"/>
    <w:rsid w:val="00B964DE"/>
    <w:rsid w:val="00C4181E"/>
    <w:rsid w:val="00D16833"/>
    <w:rsid w:val="00D325DE"/>
    <w:rsid w:val="00D77D58"/>
    <w:rsid w:val="00D96F37"/>
    <w:rsid w:val="00E92EF0"/>
    <w:rsid w:val="00F37266"/>
    <w:rsid w:val="00F50465"/>
    <w:rsid w:val="00F77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8AAEE"/>
  <w15:docId w15:val="{1A09BFA2-A16A-4C26-9A5E-ABC7B93F4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0465"/>
  </w:style>
  <w:style w:type="paragraph" w:styleId="Heading1">
    <w:name w:val="heading 1"/>
    <w:basedOn w:val="Normal"/>
    <w:next w:val="Normal"/>
    <w:link w:val="Heading1Char"/>
    <w:qFormat/>
    <w:rsid w:val="00F50465"/>
    <w:pPr>
      <w:keepNext/>
      <w:outlineLvl w:val="0"/>
    </w:pPr>
    <w:rPr>
      <w:i/>
    </w:rPr>
  </w:style>
  <w:style w:type="paragraph" w:styleId="Heading2">
    <w:name w:val="heading 2"/>
    <w:basedOn w:val="Normal"/>
    <w:next w:val="Normal"/>
    <w:link w:val="Heading2Char"/>
    <w:qFormat/>
    <w:rsid w:val="00F50465"/>
    <w:pPr>
      <w:keepNext/>
      <w:outlineLvl w:val="1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0465"/>
    <w:rPr>
      <w:sz w:val="28"/>
    </w:rPr>
  </w:style>
  <w:style w:type="character" w:customStyle="1" w:styleId="Heading2Char">
    <w:name w:val="Heading 2 Char"/>
    <w:basedOn w:val="DefaultParagraphFont"/>
    <w:link w:val="Heading2"/>
    <w:rsid w:val="00F50465"/>
    <w:rPr>
      <w:rFonts w:ascii="MyriaMM_400 RG 600 NO" w:hAnsi="MyriaMM_400 RG 600 NO"/>
      <w:i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76</Words>
  <Characters>1752</Characters>
  <Application>Microsoft Office Word</Application>
  <DocSecurity>0</DocSecurity>
  <Lines>51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Hodges</dc:creator>
  <cp:lastModifiedBy>Vanessa Oates</cp:lastModifiedBy>
  <cp:revision>3</cp:revision>
  <dcterms:created xsi:type="dcterms:W3CDTF">2022-11-28T19:07:00Z</dcterms:created>
  <dcterms:modified xsi:type="dcterms:W3CDTF">2022-11-28T19:10:00Z</dcterms:modified>
</cp:coreProperties>
</file>